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N.B. allegare copia di un documento di identità</w:t>
      </w:r>
      <w:r>
        <w:rPr>
          <w:rFonts w:ascii="Times New Roman" w:hAnsi="Times New Roman" w:cs="Times New Roman"/>
          <w:sz w:val="22"/>
          <w:szCs w:val="22"/>
          <w:lang w:val="it-IT"/>
        </w:rPr>
        <w:t>.</w:t>
      </w:r>
    </w:p>
    <w:p w:rsidR="00D235A2" w:rsidRPr="008D537E" w:rsidRDefault="00D235A2" w:rsidP="00D235A2">
      <w:pPr>
        <w:pStyle w:val="Corpotesto"/>
        <w:spacing w:before="0" w:after="0" w:line="360" w:lineRule="auto"/>
        <w:jc w:val="right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Allegato </w:t>
      </w:r>
      <w:r w:rsidR="00BB6B6A">
        <w:rPr>
          <w:rFonts w:ascii="Times New Roman" w:hAnsi="Times New Roman" w:cs="Times New Roman"/>
          <w:b/>
          <w:sz w:val="22"/>
          <w:szCs w:val="22"/>
          <w:lang w:val="it-IT"/>
        </w:rPr>
        <w:t>7 alla lettera di invito</w:t>
      </w: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[MODELLO DI DICHIARAZIONE RESA AI SENSI D.P.R. N.445/2000]</w:t>
      </w: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1418" w:hanging="1418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OGGETTO: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PROCEDURA IN ECONOMIA FINALIZZATA ALL’ALIENAZIONE, MEDIANTE PERMUTA, DEI VEICOLI DA DICHIARARE FUORI USO DAL COMANDO </w:t>
      </w:r>
      <w:r w:rsidR="00332F3B">
        <w:rPr>
          <w:rFonts w:ascii="Times New Roman" w:hAnsi="Times New Roman" w:cs="Times New Roman"/>
          <w:sz w:val="22"/>
          <w:szCs w:val="22"/>
          <w:lang w:val="it-IT"/>
        </w:rPr>
        <w:t xml:space="preserve">LEGIONE CARABINIERI MARCHE, SUDDIVISO IN </w:t>
      </w:r>
      <w:r w:rsidR="00580CE0">
        <w:rPr>
          <w:rFonts w:ascii="Times New Roman" w:hAnsi="Times New Roman" w:cs="Times New Roman"/>
          <w:sz w:val="22"/>
          <w:szCs w:val="22"/>
          <w:lang w:val="it-IT"/>
        </w:rPr>
        <w:t>QUATTRO LOTTI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.</w:t>
      </w: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                                                                                       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l/la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sottoscritt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____ nato/a _____ (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rov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), il __/__/____, residente a _____ (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rov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), in via ________, tel. _______ (C.F. _________ ) titolare e/o legale rappresentante della ditta (P.IVA __________ ), con sede a _______ (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rov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. ), in via _______, tel. ________ e-mail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.e.c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_________, in possesso della piena capacità di agite, con riferimento alla normativa in materia di dichiarazioni sostitutive - ed in particolare a quanto previsto dagli artt. 3, 19, 46 e 47 del D.P.R. 28.12.00, n. 445 - nonché consapevole delle responsabilità e delle sanzioni penali stabilite dalla legge per le false attestazioni e le mendaci dichiarazioni, nel presentare istanza per l'ammissione alla procedura in oggetto,</w:t>
      </w: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  <w:t>DICHIARA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 nei propri confronti non sussistono le cause di decadenza, di sospensione o divieto di cui all’art. 67 de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vo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06/09/2011, n. 159 (Codice delle leggi antimafia e delle misure di prevenzione)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non vi è stata mediazione o altra opera di terzi per la partecipazione alla presente procedura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non aver corrisposto né promesso di corrispondere ad alcuno, direttamente o attraverso terzi, ivi comprese le Imprese collegate o controllate, somme di danaro o altra utilità a titolo di intermediazione o simili, comunque volte a facilitare lo svolgimento della presente procedura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obbligarsi a non versare ad alcuno a nessun titolo, somme di denaro o altra utilità finalizzate a facilitare e/o rendere meno onerosa l’esecuzione e/o la gestione della presente procedura rispetto agli obblighi con essa assunti, né a compiere azioni comunque volte agli stessi fini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aver preso conoscenza ed attentamente valutato tutte le circostanze generali e particolari che possono aver influito sulla determinazione dell’offerta praticata, che giudica remunerativa senza alcuna formula di riserva presentata sotto qualsiasi titolo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disporre o avere la possibilità di procurarsi in tempo utile tutti i beni necessari per poter espletare la fornitura in controprestazione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essere a conoscenza che sono a suo carico le spese di tasse, assicurazioni ed ogni altro onere per espletare il servizio (fornitura/ritiro) a perfetta regola d’arte in ogni sua parte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non essere interdetto /a o inabilito/a o fallito /a; 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non avere in corso procedure per nessuno di tali stati;</w:t>
      </w:r>
    </w:p>
    <w:p w:rsidR="00D235A2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non aver subito condanne penali che comportino la perdita o la sospensione della capacità di contrarre;</w:t>
      </w:r>
    </w:p>
    <w:p w:rsidR="00D235A2" w:rsidRDefault="00D235A2" w:rsidP="00D235A2">
      <w:pPr>
        <w:pStyle w:val="Paragrafoelenco"/>
        <w:spacing w:after="0" w:line="360" w:lineRule="auto"/>
        <w:ind w:left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Paragrafoelenco"/>
        <w:spacing w:after="0" w:line="360" w:lineRule="auto"/>
        <w:ind w:left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  <w:t>DICHIARA INOLTRE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a ditta è regolarmente iscritta nel “Registro delle Imprese” presso la CCIAA di ________ come segue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5056"/>
        <w:gridCol w:w="5056"/>
      </w:tblGrid>
      <w:tr w:rsidR="00D235A2" w:rsidRPr="008D537E" w:rsidTr="009669BD"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numero di iscrizione</w:t>
            </w:r>
          </w:p>
        </w:tc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data di iscrizione</w:t>
            </w:r>
          </w:p>
        </w:tc>
      </w:tr>
      <w:tr w:rsidR="00D235A2" w:rsidRPr="008D537E" w:rsidTr="009669BD"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forma giuridica attuale</w:t>
            </w:r>
          </w:p>
        </w:tc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sede commerciale</w:t>
            </w:r>
          </w:p>
        </w:tc>
      </w:tr>
    </w:tbl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8D537E">
        <w:rPr>
          <w:rFonts w:ascii="Times New Roman" w:hAnsi="Times New Roman" w:cs="Times New Roman"/>
          <w:b/>
          <w:sz w:val="22"/>
          <w:szCs w:val="22"/>
        </w:rPr>
        <w:t xml:space="preserve">[per le </w:t>
      </w:r>
      <w:proofErr w:type="spellStart"/>
      <w:r w:rsidRPr="008D537E">
        <w:rPr>
          <w:rFonts w:ascii="Times New Roman" w:hAnsi="Times New Roman" w:cs="Times New Roman"/>
          <w:b/>
          <w:sz w:val="22"/>
          <w:szCs w:val="22"/>
        </w:rPr>
        <w:t>società</w:t>
      </w:r>
      <w:proofErr w:type="spellEnd"/>
      <w:r w:rsidRPr="008D537E">
        <w:rPr>
          <w:rFonts w:ascii="Times New Roman" w:hAnsi="Times New Roman" w:cs="Times New Roman"/>
          <w:b/>
          <w:sz w:val="22"/>
          <w:szCs w:val="22"/>
        </w:rPr>
        <w:t>]</w:t>
      </w:r>
    </w:p>
    <w:p w:rsidR="00D235A2" w:rsidRPr="008D537E" w:rsidRDefault="00D235A2" w:rsidP="00D235A2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: </w:t>
      </w:r>
    </w:p>
    <w:p w:rsidR="00D235A2" w:rsidRPr="008D537E" w:rsidRDefault="00D235A2" w:rsidP="00D235A2">
      <w:pPr>
        <w:pStyle w:val="Compact"/>
        <w:numPr>
          <w:ilvl w:val="0"/>
          <w:numId w:val="2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la società è stata costituita con atto in data _________;</w:t>
      </w:r>
    </w:p>
    <w:p w:rsidR="00D235A2" w:rsidRPr="008D537E" w:rsidRDefault="00D235A2" w:rsidP="00D235A2">
      <w:pPr>
        <w:pStyle w:val="Compact"/>
        <w:numPr>
          <w:ilvl w:val="0"/>
          <w:numId w:val="2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il capitale sociale è di € _____;</w:t>
      </w:r>
    </w:p>
    <w:p w:rsidR="00D235A2" w:rsidRPr="008D537E" w:rsidRDefault="00D235A2" w:rsidP="00D235A2">
      <w:pPr>
        <w:pStyle w:val="Compact"/>
        <w:numPr>
          <w:ilvl w:val="0"/>
          <w:numId w:val="2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 rappresentanti legali ed altri titolari della capacità di impegnare l’Impresa verso terzi, sono: 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(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(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(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(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[per le Imprese individuali]</w:t>
      </w:r>
    </w:p>
    <w:p w:rsidR="00D235A2" w:rsidRPr="008D537E" w:rsidRDefault="00D235A2" w:rsidP="00D235A2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:</w:t>
      </w:r>
    </w:p>
    <w:p w:rsidR="00D235A2" w:rsidRPr="008D537E" w:rsidRDefault="00D235A2" w:rsidP="00D235A2">
      <w:pPr>
        <w:pStyle w:val="Compact"/>
        <w:numPr>
          <w:ilvl w:val="0"/>
          <w:numId w:val="3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svolge la seguente attività: ________________;</w:t>
      </w:r>
    </w:p>
    <w:p w:rsidR="00D235A2" w:rsidRPr="008D537E" w:rsidRDefault="00D235A2" w:rsidP="00D235A2">
      <w:pPr>
        <w:pStyle w:val="Compact"/>
        <w:numPr>
          <w:ilvl w:val="0"/>
          <w:numId w:val="3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l titolare è 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_________(nome e cognome)____________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con riferimento alla presente alla procedura non ha in corso né ha praticato intese e/o pratiche restrittive della concorrenza e del mercato vietate ai sensi della normativa applicabile, ivi inclusi gli artt. 85 e segg. del Trattato CE e gli artt. 2 e segg. della legge 10 ottobre 1990, n. 287 e che l’offerta è stata predisposta nel pieno rispetto di tale normativa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avere regolarmente ottemperato alla legge 12 marzo 1999, n. 68 riguardante il diritto al lavoro dei disabili e del regolamento di attuazione di cui al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d.P.R.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10 ottobre 2000, n. 333 (oppure di avere alle dipendenze un numero di lavoratori inferiore a 15 unità). Al riguardo ulteriormente dichiara di: (</w:t>
      </w:r>
      <w:r w:rsidRPr="008D537E">
        <w:rPr>
          <w:rFonts w:ascii="Times New Roman" w:hAnsi="Times New Roman" w:cs="Times New Roman"/>
          <w:i/>
          <w:sz w:val="22"/>
          <w:szCs w:val="22"/>
          <w:lang w:val="it-IT"/>
        </w:rPr>
        <w:t>barrare la casella interessata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O non avere alle proprie dipendenze personale disabile; 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O avere alle proprie dipendenze nr. ___ persone disabili; 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O di essere esonerato dall’obbligo di assunzion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’Impresa non si trova in stato di fallimento, di liquidazione coatta, di amministrazione controllata, di concordato preventivo o in qualsiasi altra situazione equivalente secondo la legislazione dello Stato in cui è stabilita e non ha in corso procedimenti per la dichiarazione di una di tali situazioni e non versa in stato di sospensione dell’attività commercial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 il sottoscritto ed i soggetti dell’Impresa non si trovano nelle condizioni indicate negli artt. 66, 67 e seguenti de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gs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6 settembre 2011, n. 159 (Codice delle leggi antimafia e delle misure di prevenzione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nei confronti dei soggetti dell’impresa non è stata pronunciata sentenza di condanna passata in giudicato, ovvero sentenza di applicazione della pena su richiesta, ai sensi dell’art. 444 del codice di procedura penale, per uno o più reati di partecipazione a un’organizzazione criminale, corruzione, frode, riciclaggio o, comunque, che incidano sulla mortalità professionale o per delitti finanziati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 non ha violato il divieto di intestazione fiduciaria posto all’art. 17 della legge 19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matzo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1990, n. 55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non ha commesso gravi infrazioni debitamente accertate alle norme in materia di sicurezza e a ogni altro obbligo derivante dai rapporti di lavoro, risultanti dai dati in possesso dell’Osservatori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il sottoscritto, nonché gli altri legali rappresentanti, nell’esercizio della propria attività non ha mai commesso un errore grave accertato con qualsiasi mezzo di prova dall’amministrazion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non trovarsi in una delle altre condizioni di esclusione delle procedure di affidamento di appalti pubblici previste dall’art. 80 de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gs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18 aprile 2016, n. 50 (motivi di esclusione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non trovarsi nelle condizioni di incapacità a contrattare con la P.A. di cui a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gs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8 agosto 1994, n. 490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essere in regola con gli obblighi relativi al pagamento delle imposte e tasse secondo la legislazione italiana o quella dello Stato in cui è stabilita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essere in regola con gli obblighi relativi al pagamento dei contributi previdenziali ed assistenziali a favore dei lavoratori, secondo la legislazione vigente, sia sotto l’aspetto della congruità dei versamenti effettuati che per l'assenza di inadempienze in att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il sottoscritto, nonché gli altri legali rappresentanti, non si sono resi gravemente colpevoli di false dichiarazioni nel fornire informazioni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 l’Impresa non si trova nelle condizioni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interdittive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di cui all’art. 9, comma 2,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ett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. c) de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gs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8 giugno 2001, n. 231 e non nei propri confronti non è stata applicata altra sanzione che comporta il divieto di contrarre con la Pubblica Amministrazion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a ditta non si è avvalsa dei piani individuali di emersione di cui all’art. 1- bis, comma 14, della legge 18 ottobre 2001, n. 383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’Impresa, il sottoscritto, nonché gli altri legali rappresentanti, non si sono resi gravemente colpevoli di negligenza o malafede nell’esecuzione di servizi/ fornitur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rispettare gli obblighi in materia di tutela della sicurezza e della salute dei lavoratori sui luoghi di lavor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partecipare singolarmente, ovvero come ATI o RTI 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in tal caso indicare la denominazione dell’Impresa capogruppo e delle imprese mandanti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 o consorzio 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i consorzi devono indicare le consorziate per le quali concorrono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per tutte le imprese partecipanti, ivi comprese le persone fisiche, anche se partecipanti come associate in ATI, RTI o consorzi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 di non concorrere alla procedura in contemporanea con altre Imprese con le quali sussistono rapporti di controllo e/o collegamento (art. 2359 codice civile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non concorrere in simultanea, singolarmente e in ATI o in più ATI e di non essere in rapporti di controllo o collegamento </w:t>
      </w:r>
      <w:r w:rsidRPr="008D537E">
        <w:rPr>
          <w:rFonts w:ascii="Times New Roman" w:hAnsi="Times New Roman" w:cs="Times New Roman"/>
          <w:i/>
          <w:sz w:val="22"/>
          <w:szCs w:val="22"/>
          <w:lang w:val="it-IT"/>
        </w:rPr>
        <w:t>ex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art. 2359 del codice civile con Imprese, non partecipanti alla procedura, a loro volta in rapporti di controllo o collegamento con Imprese comunque partecipanti alla procedura o singolarmente o in ATI e, in ogni caso, di non trovarsi in “collegamento sostanziale” (per partecipazione di persone fisiche o per assetto azionario o per unicità di centro decisionale di unitario riferimento) con altre persone fisiche o giuridiche partecipanti alla procedura o comunque sostanzialmente collegate a partecipanti alla procedura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di prestare esplicito consenso, con la sottoscrizione del presente modulo, al trattamento dei dati personali forniti. </w:t>
      </w:r>
    </w:p>
    <w:p w:rsidR="00D235A2" w:rsidRPr="008D537E" w:rsidRDefault="00D235A2" w:rsidP="00D235A2">
      <w:pPr>
        <w:pStyle w:val="Corpotesto"/>
        <w:spacing w:before="0" w:after="0" w:line="360" w:lineRule="auto"/>
        <w:ind w:left="426"/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  <w:t>DICHIARA ALTRESI’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essere consapevole che la partecipazione alla procedura per il lotto n. </w:t>
      </w:r>
      <w:r w:rsidR="00580CE0">
        <w:rPr>
          <w:rFonts w:ascii="Times New Roman" w:hAnsi="Times New Roman" w:cs="Times New Roman"/>
          <w:sz w:val="22"/>
          <w:szCs w:val="22"/>
          <w:lang w:val="it-IT"/>
        </w:rPr>
        <w:t>4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(</w:t>
      </w:r>
      <w:r w:rsidR="00580CE0">
        <w:rPr>
          <w:rFonts w:ascii="Times New Roman" w:hAnsi="Times New Roman" w:cs="Times New Roman"/>
          <w:sz w:val="22"/>
          <w:szCs w:val="22"/>
          <w:lang w:val="it-IT"/>
        </w:rPr>
        <w:t>quattro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 è riservata esclusivamente alle Imprese autorizzate al trattamento ed alla gestione dei rottami di veicoli nel rispetto delle disposizioni normative vigenti in materia di tutela ambientale e, pertanto: 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barrare la casella interessata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</w:t>
      </w:r>
    </w:p>
    <w:p w:rsidR="00D235A2" w:rsidRPr="008D537E" w:rsidRDefault="00D235A2" w:rsidP="00D235A2">
      <w:pPr>
        <w:pStyle w:val="Corpotesto"/>
        <w:spacing w:before="0" w:after="0" w:line="360" w:lineRule="auto"/>
        <w:ind w:left="1276" w:hanging="28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O l’Impresa suindicata è regolarmente iscritta all’Albo Nazionale Gestori Ambientali con i seguenti estremi________________________________________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i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i/>
          <w:sz w:val="22"/>
          <w:szCs w:val="22"/>
          <w:lang w:val="it-IT"/>
        </w:rPr>
        <w:t>oppure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O non intende presentare offerta per il lotto n. </w:t>
      </w:r>
      <w:r w:rsidR="00580CE0">
        <w:rPr>
          <w:rFonts w:ascii="Times New Roman" w:hAnsi="Times New Roman" w:cs="Times New Roman"/>
          <w:sz w:val="22"/>
          <w:szCs w:val="22"/>
          <w:lang w:val="it-IT"/>
        </w:rPr>
        <w:t>4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(</w:t>
      </w:r>
      <w:r w:rsidR="00580CE0">
        <w:rPr>
          <w:rFonts w:ascii="Times New Roman" w:hAnsi="Times New Roman" w:cs="Times New Roman"/>
          <w:sz w:val="22"/>
          <w:szCs w:val="22"/>
          <w:lang w:val="it-IT"/>
        </w:rPr>
        <w:t>quattro</w:t>
      </w:r>
      <w:bookmarkStart w:id="0" w:name="_GoBack"/>
      <w:bookmarkEnd w:id="0"/>
      <w:r w:rsidRPr="008D537E">
        <w:rPr>
          <w:rFonts w:ascii="Times New Roman" w:hAnsi="Times New Roman" w:cs="Times New Roman"/>
          <w:sz w:val="22"/>
          <w:szCs w:val="22"/>
          <w:lang w:val="it-IT"/>
        </w:rPr>
        <w:t>).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INFORMATIVA </w:t>
      </w:r>
      <w:proofErr w:type="spellStart"/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D.Lgs.</w:t>
      </w:r>
      <w:proofErr w:type="spellEnd"/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 30 giugno 2003, n. 196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 dati richiesti sono raccolti per le finalità inerenti alla presente procedura amministrativa.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l conferimento dei dati richiesti ha natura obbligatoria.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I dati raccolti potranno essere oggetto di comunicazione: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al personale e agli enti dell’amministrazione, per ragioni di servizi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a tutti i soggetti aventi titolo, ai sensi della l. nr. 241/90 e del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D.Lgs.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r. 267/2000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ai soggetti destinatari delle comunicazioni e delle pubblicità previste dalla legg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agli organi dell’autorità giudiziaria che ne facciano richiesta nell’ambito dei procedimenti a carico delle ditte concorrenti.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Il trattamento dei dati avverrà mediante strumenti, anche informatici, idonei a garantire la sicurezza e la riservatezza.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i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i/>
          <w:sz w:val="22"/>
          <w:szCs w:val="22"/>
          <w:lang w:val="it-IT"/>
        </w:rPr>
        <w:t xml:space="preserve">Si allega fotocopia del documento d’identità tipo _______ nr. _____ rilasciato il _________ da___________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Luogo e data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                                                                                 FIRMA DEL DICHIARANTE</w:t>
      </w: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sectPr w:rsidR="00D235A2" w:rsidRPr="008D537E" w:rsidSect="00FC68C2">
      <w:footerReference w:type="default" r:id="rId8"/>
      <w:pgSz w:w="12240" w:h="15840"/>
      <w:pgMar w:top="709" w:right="1134" w:bottom="993" w:left="1134" w:header="720" w:footer="25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5F57" w:rsidRDefault="00332F3B">
      <w:pPr>
        <w:spacing w:after="0"/>
      </w:pPr>
      <w:r>
        <w:separator/>
      </w:r>
    </w:p>
  </w:endnote>
  <w:endnote w:type="continuationSeparator" w:id="0">
    <w:p w:rsidR="007B5F57" w:rsidRDefault="00332F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078995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color w:val="1F497D" w:themeColor="text2"/>
        <w:sz w:val="22"/>
      </w:rPr>
    </w:sdtEndPr>
    <w:sdtContent>
      <w:p w:rsidR="00C63327" w:rsidRPr="008D537E" w:rsidRDefault="00900B7C">
        <w:pPr>
          <w:pStyle w:val="Pidipagina"/>
          <w:jc w:val="right"/>
          <w:rPr>
            <w:rFonts w:ascii="Times New Roman" w:hAnsi="Times New Roman" w:cs="Times New Roman"/>
            <w:b/>
            <w:color w:val="1F497D" w:themeColor="text2"/>
            <w:sz w:val="22"/>
          </w:rPr>
        </w:pP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begin"/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instrText>PAGE   \* MERGEFORMAT</w:instrText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separate"/>
        </w:r>
        <w:r w:rsidR="00580CE0" w:rsidRPr="00580CE0">
          <w:rPr>
            <w:rFonts w:ascii="Times New Roman" w:hAnsi="Times New Roman" w:cs="Times New Roman"/>
            <w:b/>
            <w:noProof/>
            <w:color w:val="1F497D" w:themeColor="text2"/>
            <w:sz w:val="22"/>
            <w:lang w:val="it-IT"/>
          </w:rPr>
          <w:t>4</w:t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end"/>
        </w:r>
      </w:p>
    </w:sdtContent>
  </w:sdt>
  <w:p w:rsidR="00C63327" w:rsidRDefault="00580CE0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5F57" w:rsidRDefault="00332F3B">
      <w:pPr>
        <w:spacing w:after="0"/>
      </w:pPr>
      <w:r>
        <w:separator/>
      </w:r>
    </w:p>
  </w:footnote>
  <w:footnote w:type="continuationSeparator" w:id="0">
    <w:p w:rsidR="007B5F57" w:rsidRDefault="00332F3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13344F"/>
    <w:multiLevelType w:val="hybridMultilevel"/>
    <w:tmpl w:val="597C6D9A"/>
    <w:lvl w:ilvl="0" w:tplc="38C8B95A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D5C2091"/>
    <w:multiLevelType w:val="hybridMultilevel"/>
    <w:tmpl w:val="2BDCF34A"/>
    <w:lvl w:ilvl="0" w:tplc="4F70065A">
      <w:start w:val="1"/>
      <w:numFmt w:val="bullet"/>
      <w:lvlText w:val="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48B34A7C"/>
    <w:multiLevelType w:val="hybridMultilevel"/>
    <w:tmpl w:val="83085854"/>
    <w:lvl w:ilvl="0" w:tplc="4F70065A">
      <w:start w:val="1"/>
      <w:numFmt w:val="bullet"/>
      <w:lvlText w:val="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>
    <w:nsid w:val="6A965A5A"/>
    <w:multiLevelType w:val="hybridMultilevel"/>
    <w:tmpl w:val="D8C229D8"/>
    <w:lvl w:ilvl="0" w:tplc="FDF2D49A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35A2"/>
    <w:rsid w:val="000D3894"/>
    <w:rsid w:val="00332F3B"/>
    <w:rsid w:val="00580CE0"/>
    <w:rsid w:val="007B5F57"/>
    <w:rsid w:val="00900B7C"/>
    <w:rsid w:val="00BB6B6A"/>
    <w:rsid w:val="00BB773D"/>
    <w:rsid w:val="00D235A2"/>
    <w:rsid w:val="00DD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D235A2"/>
    <w:pPr>
      <w:spacing w:line="240" w:lineRule="auto"/>
    </w:pPr>
    <w:rPr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D235A2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D235A2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D235A2"/>
  </w:style>
  <w:style w:type="paragraph" w:customStyle="1" w:styleId="Compact">
    <w:name w:val="Compact"/>
    <w:basedOn w:val="Corpotesto"/>
    <w:qFormat/>
    <w:rsid w:val="00D235A2"/>
    <w:pPr>
      <w:spacing w:before="36" w:after="36"/>
    </w:pPr>
  </w:style>
  <w:style w:type="paragraph" w:styleId="Paragrafoelenco">
    <w:name w:val="List Paragraph"/>
    <w:basedOn w:val="Normale"/>
    <w:rsid w:val="00D235A2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rsid w:val="00D235A2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235A2"/>
    <w:rPr>
      <w:sz w:val="24"/>
      <w:szCs w:val="24"/>
      <w:lang w:val="en-US"/>
    </w:rPr>
  </w:style>
  <w:style w:type="table" w:styleId="Grigliatabella">
    <w:name w:val="Table Grid"/>
    <w:basedOn w:val="Tabellanormale"/>
    <w:rsid w:val="00D235A2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D235A2"/>
    <w:pPr>
      <w:spacing w:line="240" w:lineRule="auto"/>
    </w:pPr>
    <w:rPr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D235A2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D235A2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D235A2"/>
  </w:style>
  <w:style w:type="paragraph" w:customStyle="1" w:styleId="Compact">
    <w:name w:val="Compact"/>
    <w:basedOn w:val="Corpotesto"/>
    <w:qFormat/>
    <w:rsid w:val="00D235A2"/>
    <w:pPr>
      <w:spacing w:before="36" w:after="36"/>
    </w:pPr>
  </w:style>
  <w:style w:type="paragraph" w:styleId="Paragrafoelenco">
    <w:name w:val="List Paragraph"/>
    <w:basedOn w:val="Normale"/>
    <w:rsid w:val="00D235A2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rsid w:val="00D235A2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235A2"/>
    <w:rPr>
      <w:sz w:val="24"/>
      <w:szCs w:val="24"/>
      <w:lang w:val="en-US"/>
    </w:rPr>
  </w:style>
  <w:style w:type="table" w:styleId="Grigliatabella">
    <w:name w:val="Table Grid"/>
    <w:basedOn w:val="Tabellanormale"/>
    <w:rsid w:val="00D235A2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61</Words>
  <Characters>8901</Characters>
  <Application>Microsoft Office Word</Application>
  <DocSecurity>0</DocSecurity>
  <Lines>74</Lines>
  <Paragraphs>2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rone Giovanni (Mar. Ca.)</dc:creator>
  <cp:lastModifiedBy>Marrone Giovanni (Mar. Ca.)</cp:lastModifiedBy>
  <cp:revision>2</cp:revision>
  <dcterms:created xsi:type="dcterms:W3CDTF">2021-04-19T13:40:00Z</dcterms:created>
  <dcterms:modified xsi:type="dcterms:W3CDTF">2021-04-19T13:40:00Z</dcterms:modified>
</cp:coreProperties>
</file>